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DBC1F" w14:textId="09203A69" w:rsidR="00876EFD" w:rsidRPr="00191DC9" w:rsidRDefault="00A031E8">
      <w:pPr>
        <w:rPr>
          <w:sz w:val="28"/>
          <w:szCs w:val="28"/>
        </w:rPr>
      </w:pPr>
      <w:r w:rsidRPr="00191DC9">
        <w:rPr>
          <w:sz w:val="28"/>
          <w:szCs w:val="28"/>
        </w:rPr>
        <w:t>Project Title: Presidential Effect (The effect of Presidents on the economy</w:t>
      </w:r>
    </w:p>
    <w:p w14:paraId="346D7E8D" w14:textId="2988446D" w:rsidR="00A031E8" w:rsidRPr="00191DC9" w:rsidRDefault="00A031E8">
      <w:pPr>
        <w:rPr>
          <w:sz w:val="28"/>
          <w:szCs w:val="28"/>
        </w:rPr>
      </w:pPr>
      <w:r w:rsidRPr="00191DC9">
        <w:rPr>
          <w:sz w:val="28"/>
          <w:szCs w:val="28"/>
        </w:rPr>
        <w:t xml:space="preserve">Team Members: Lauren, </w:t>
      </w:r>
      <w:proofErr w:type="spellStart"/>
      <w:r w:rsidRPr="00191DC9">
        <w:rPr>
          <w:sz w:val="28"/>
          <w:szCs w:val="28"/>
        </w:rPr>
        <w:t>Raniah</w:t>
      </w:r>
      <w:proofErr w:type="spellEnd"/>
      <w:r w:rsidRPr="00191DC9">
        <w:rPr>
          <w:sz w:val="28"/>
          <w:szCs w:val="28"/>
        </w:rPr>
        <w:t xml:space="preserve">, </w:t>
      </w:r>
      <w:proofErr w:type="spellStart"/>
      <w:r w:rsidRPr="00191DC9">
        <w:rPr>
          <w:sz w:val="28"/>
          <w:szCs w:val="28"/>
        </w:rPr>
        <w:t>Surafel</w:t>
      </w:r>
      <w:proofErr w:type="spellEnd"/>
      <w:r w:rsidRPr="00191DC9">
        <w:rPr>
          <w:sz w:val="28"/>
          <w:szCs w:val="28"/>
        </w:rPr>
        <w:t>, Chris</w:t>
      </w:r>
    </w:p>
    <w:p w14:paraId="6BB5D174" w14:textId="3D963E3A" w:rsidR="00A031E8" w:rsidRPr="00191DC9" w:rsidRDefault="00A031E8">
      <w:pPr>
        <w:rPr>
          <w:sz w:val="28"/>
          <w:szCs w:val="28"/>
        </w:rPr>
      </w:pPr>
      <w:r w:rsidRPr="00191DC9">
        <w:rPr>
          <w:sz w:val="28"/>
          <w:szCs w:val="28"/>
        </w:rPr>
        <w:t xml:space="preserve">Project Description: Pull data for the stock market, GDP, unemployment, and trade deficit during the years of each </w:t>
      </w:r>
      <w:proofErr w:type="gramStart"/>
      <w:r w:rsidRPr="00191DC9">
        <w:rPr>
          <w:sz w:val="28"/>
          <w:szCs w:val="28"/>
        </w:rPr>
        <w:t>president</w:t>
      </w:r>
      <w:proofErr w:type="gramEnd"/>
      <w:r w:rsidRPr="00191DC9">
        <w:rPr>
          <w:sz w:val="28"/>
          <w:szCs w:val="28"/>
        </w:rPr>
        <w:t xml:space="preserve"> Bill Clinton, George Bush Jr, Barak Obama, Donald Trump. </w:t>
      </w:r>
      <w:r w:rsidR="00E7015D" w:rsidRPr="00191DC9">
        <w:rPr>
          <w:sz w:val="28"/>
          <w:szCs w:val="28"/>
        </w:rPr>
        <w:t>Visualize</w:t>
      </w:r>
      <w:r w:rsidRPr="00191DC9">
        <w:rPr>
          <w:sz w:val="28"/>
          <w:szCs w:val="28"/>
        </w:rPr>
        <w:t xml:space="preserve"> economic data </w:t>
      </w:r>
      <w:r w:rsidR="00E7015D" w:rsidRPr="00191DC9">
        <w:rPr>
          <w:sz w:val="28"/>
          <w:szCs w:val="28"/>
        </w:rPr>
        <w:t xml:space="preserve">through various charts during each period with focus on beginning and ending of terms. </w:t>
      </w:r>
    </w:p>
    <w:p w14:paraId="48450438" w14:textId="1EC8AFD4" w:rsidR="00E7015D" w:rsidRPr="00191DC9" w:rsidRDefault="00E7015D">
      <w:pPr>
        <w:rPr>
          <w:sz w:val="28"/>
          <w:szCs w:val="28"/>
        </w:rPr>
      </w:pPr>
      <w:r w:rsidRPr="00191DC9">
        <w:rPr>
          <w:sz w:val="28"/>
          <w:szCs w:val="28"/>
        </w:rPr>
        <w:t xml:space="preserve">Research Questions to Answer: The effect of each president on 4 economic factors stock market, GDP, unemployment, trade deficit. </w:t>
      </w:r>
    </w:p>
    <w:p w14:paraId="140E2425" w14:textId="668C1BAC" w:rsidR="00572ABC" w:rsidRPr="00191DC9" w:rsidRDefault="00572ABC">
      <w:pPr>
        <w:rPr>
          <w:sz w:val="28"/>
          <w:szCs w:val="28"/>
        </w:rPr>
      </w:pPr>
      <w:r w:rsidRPr="00191DC9">
        <w:rPr>
          <w:sz w:val="28"/>
          <w:szCs w:val="28"/>
        </w:rPr>
        <w:t>Datasets to Use: Stock Data (SPY, S&amp;P, AGG, NASDAQ,</w:t>
      </w:r>
      <w:r w:rsidR="00191DC9" w:rsidRPr="00191DC9">
        <w:rPr>
          <w:sz w:val="28"/>
          <w:szCs w:val="28"/>
        </w:rPr>
        <w:t xml:space="preserve"> </w:t>
      </w:r>
      <w:r w:rsidRPr="00191DC9">
        <w:rPr>
          <w:sz w:val="28"/>
          <w:szCs w:val="28"/>
        </w:rPr>
        <w:t>Sectors), GDP, Unemployment, trade deficit</w:t>
      </w:r>
    </w:p>
    <w:p w14:paraId="33AC6BCA" w14:textId="77777777" w:rsidR="00191DC9" w:rsidRPr="00191DC9" w:rsidRDefault="00572ABC">
      <w:pPr>
        <w:rPr>
          <w:sz w:val="28"/>
          <w:szCs w:val="28"/>
        </w:rPr>
      </w:pPr>
      <w:r w:rsidRPr="00191DC9">
        <w:rPr>
          <w:sz w:val="28"/>
          <w:szCs w:val="28"/>
        </w:rPr>
        <w:t>Breakdown of tasks:</w:t>
      </w:r>
      <w:r w:rsidR="00191DC9" w:rsidRPr="00191DC9">
        <w:rPr>
          <w:sz w:val="28"/>
          <w:szCs w:val="28"/>
        </w:rPr>
        <w:t xml:space="preserve"> </w:t>
      </w:r>
    </w:p>
    <w:p w14:paraId="391797A3" w14:textId="44BBC482" w:rsidR="00572ABC" w:rsidRPr="00191DC9" w:rsidRDefault="00191DC9">
      <w:pPr>
        <w:rPr>
          <w:sz w:val="28"/>
          <w:szCs w:val="28"/>
        </w:rPr>
      </w:pPr>
      <w:r w:rsidRPr="00191DC9">
        <w:rPr>
          <w:sz w:val="28"/>
          <w:szCs w:val="28"/>
        </w:rPr>
        <w:t>Lauren: Unemployment</w:t>
      </w:r>
    </w:p>
    <w:p w14:paraId="726E85C4" w14:textId="6F513A97" w:rsidR="00191DC9" w:rsidRPr="00191DC9" w:rsidRDefault="00191DC9">
      <w:pPr>
        <w:rPr>
          <w:sz w:val="28"/>
          <w:szCs w:val="28"/>
        </w:rPr>
      </w:pPr>
      <w:proofErr w:type="spellStart"/>
      <w:r w:rsidRPr="00191DC9">
        <w:rPr>
          <w:sz w:val="28"/>
          <w:szCs w:val="28"/>
        </w:rPr>
        <w:t>Surafel</w:t>
      </w:r>
      <w:proofErr w:type="spellEnd"/>
      <w:r w:rsidRPr="00191DC9">
        <w:rPr>
          <w:sz w:val="28"/>
          <w:szCs w:val="28"/>
        </w:rPr>
        <w:t>: Trade Deficit</w:t>
      </w:r>
    </w:p>
    <w:p w14:paraId="1A41AFB0" w14:textId="2C827B98" w:rsidR="00191DC9" w:rsidRPr="00191DC9" w:rsidRDefault="00191DC9">
      <w:pPr>
        <w:rPr>
          <w:sz w:val="28"/>
          <w:szCs w:val="28"/>
        </w:rPr>
      </w:pPr>
      <w:proofErr w:type="spellStart"/>
      <w:r w:rsidRPr="00191DC9">
        <w:rPr>
          <w:sz w:val="28"/>
          <w:szCs w:val="28"/>
        </w:rPr>
        <w:t>Raniah</w:t>
      </w:r>
      <w:proofErr w:type="spellEnd"/>
      <w:r w:rsidRPr="00191DC9">
        <w:rPr>
          <w:sz w:val="28"/>
          <w:szCs w:val="28"/>
        </w:rPr>
        <w:t>: Stock Market</w:t>
      </w:r>
    </w:p>
    <w:p w14:paraId="24CC4D23" w14:textId="6377BEA6" w:rsidR="00191DC9" w:rsidRPr="00191DC9" w:rsidRDefault="00191DC9">
      <w:pPr>
        <w:rPr>
          <w:sz w:val="28"/>
          <w:szCs w:val="28"/>
        </w:rPr>
      </w:pPr>
      <w:r w:rsidRPr="00191DC9">
        <w:rPr>
          <w:sz w:val="28"/>
          <w:szCs w:val="28"/>
        </w:rPr>
        <w:t>Chris: GDP</w:t>
      </w:r>
    </w:p>
    <w:sectPr w:rsidR="00191DC9" w:rsidRPr="00191D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czNjYwsDC1NDBS0lEKTi0uzszPAykwrAUAPi4+TywAAAA="/>
  </w:docVars>
  <w:rsids>
    <w:rsidRoot w:val="00A031E8"/>
    <w:rsid w:val="00191DC9"/>
    <w:rsid w:val="00572ABC"/>
    <w:rsid w:val="00876EFD"/>
    <w:rsid w:val="00A031E8"/>
    <w:rsid w:val="00E70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04042"/>
  <w15:chartTrackingRefBased/>
  <w15:docId w15:val="{0A6BE85E-B831-4958-A1BD-CFE954313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yant</dc:creator>
  <cp:keywords/>
  <dc:description/>
  <cp:lastModifiedBy>Chris Bryant</cp:lastModifiedBy>
  <cp:revision>1</cp:revision>
  <dcterms:created xsi:type="dcterms:W3CDTF">2020-10-24T15:40:00Z</dcterms:created>
  <dcterms:modified xsi:type="dcterms:W3CDTF">2020-10-24T16:16:00Z</dcterms:modified>
</cp:coreProperties>
</file>